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20.png" ContentType="image/png"/>
  <Override PartName="/word/media/rId23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-S</w:t>
      </w:r>
      <w:r>
        <w:t xml:space="preserve"> </w:t>
      </w:r>
      <w:r>
        <w:t xml:space="preserve">test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1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1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chr [1:2016] "Kayna" "Kayna" "Kayna" "Kayna"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chr [1:2016] "Male" "Female" "Male" "Male" ...</w:t>
      </w:r>
      <w:r>
        <w:br/>
      </w:r>
      <w:r>
        <w:rPr>
          <w:rStyle w:val="VerbatimChar"/>
        </w:rPr>
        <w:t xml:space="preserve">##  $ race_eth : chr [1:2016] "Black" "white" "white" "white" ...</w:t>
      </w:r>
      <w:r>
        <w:br/>
      </w:r>
      <w:r>
        <w:rPr>
          <w:rStyle w:val="VerbatimChar"/>
        </w:rPr>
        <w:t xml:space="preserve">##  $ age_group: chr [1:2016] "18-36" "37-54" "37-54" "18-36" ...</w:t>
      </w:r>
    </w:p>
    <w:p>
      <w:pPr>
        <w:pStyle w:val="FirstParagraph"/>
      </w:pPr>
      <w:r>
        <w:t xml:space="preserve">Skewness is a measure of the asymmetry of a distribution. This value can be positive or negative.</w:t>
      </w:r>
    </w:p>
    <w:p>
      <w:pPr>
        <w:pStyle w:val="BodyText"/>
      </w:pPr>
      <w:r>
        <w:t xml:space="preserve">A negative skew indicates that the tail is on the left side of the distribution, which extends towards more negative values.</w:t>
      </w:r>
      <w:r>
        <w:t xml:space="preserve"> </w:t>
      </w:r>
      <w:r>
        <w:t xml:space="preserve">A positive skew indicates that the tail is on the right side of the distribution, which extends towards more positive values.</w:t>
      </w:r>
      <w:r>
        <w:t xml:space="preserve"> </w:t>
      </w:r>
      <w:r>
        <w:t xml:space="preserve">A value of zero indicates that there is no skewness in the distribution at all, meaning the distribution is perfectly symmetrical.</w:t>
      </w:r>
      <w:r>
        <w:t xml:space="preserve"> </w:t>
      </w:r>
      <w:r>
        <w:t xml:space="preserve">Kurtosis is a measure of whether or not a distribution is heavy-tailed or light-tailed relative to a normal distribution.</w:t>
      </w:r>
    </w:p>
    <w:p>
      <w:pPr>
        <w:pStyle w:val="BodyText"/>
      </w:pPr>
      <w:r>
        <w:t xml:space="preserve">The rule of thumb seems to be: If the skewness is between -0.5 and 0.5, the data are fairly symmetrical. If the skewness is between -1 and – 0.5 or between 0.5 and 1, the data are moderately skewed. If the skewness is less than -1 or greater than 1, the data are highly skewed.</w:t>
      </w:r>
    </w:p>
    <w:p>
      <w:pPr>
        <w:pStyle w:val="BodyText"/>
      </w:pPr>
      <w:r>
        <w:t xml:space="preserve">The kurtosis of a normal distribution is 3.</w:t>
      </w:r>
      <w:r>
        <w:t xml:space="preserve"> </w:t>
      </w:r>
      <w:r>
        <w:t xml:space="preserve">If a given distribution has a kurtosis less than 3, it is said to be playkurtic, which means it tends to produce fewer and less extreme outliers than the normal distribution.</w:t>
      </w:r>
      <w:r>
        <w:t xml:space="preserve"> </w:t>
      </w:r>
      <w:r>
        <w:t xml:space="preserve">If a given distribution has a kurtosis greater than 3, it is said to be leptokurtic, which means it tends to produce more outliers than the normal distribution.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kurt_skew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 74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kurt_skew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55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06689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kurt_skew_files/figure-docx/unnamed-chunk-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654 62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kurt_skew_files/figure-docx/unnamed-chunk-3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67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7803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kurt_skew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159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kurt_skew_files/figure-docx/unnamed-chunk-4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3046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76780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kurt_skew_files/figure-docx/unnamed-chunk-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159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kurt_skew_files/figure-docx/unnamed-chunk-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67949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582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kurt_skew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55 45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kurt_skew_files/figure-docx/unnamed-chunk-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4978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6983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kurt_skew_files/figure-docx/unnamed-chunk-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03 14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kurt_skew_files/figure-docx/unnamed-chunk-7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09811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2268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kurt_skew_files/figure-docx/unnamed-chunk-8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60  97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kurt_skew_files/figure-docx/unnamed-chunk-8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48667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8212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kurt_skew_files/figure-docx/unnamed-chunk-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20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kurt_skew_files/figure-docx/unnamed-chunk-9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8767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70496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kurt_skew_files/figure-docx/unnamed-chunk-10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67 201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kurt_skew_files/figure-docx/unnamed-chunk-10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02933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13043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kurt_skew_files/figure-docx/unnamed-chunk-11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18 85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kurt_skew_files/figure-docx/unnamed-chunk-11-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.81953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7843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kurt_skew_files/figure-docx/unnamed-chunk-12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14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kurt_skew_files/figure-docx/unnamed-chunk-12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.94465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25963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kurt_skew_files/figure-docx/unnamed-chunk-13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7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kurt_skew_files/figure-docx/unnamed-chunk-13-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93759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8557127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kurt_skew_files/figure-docx/unnamed-chunk-14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7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kurt_skew_files/figure-docx/unnamed-chunk-14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757956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02632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kurt_skew_files/figure-docx/unnamed-chunk-15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77  654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kurt_skew_files/figure-docx/unnamed-chunk-15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6168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922561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kurt_skew_files/figure-docx/unnamed-chunk-16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399 198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kurt_skew_files/figure-docx/unnamed-chunk-16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6221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-0.11000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kurt_skew_files/figure-docx/unnamed-chunk-17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97 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kurt_skew_files/figure-docx/unnamed-chunk-17-2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594823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02947763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kurt_skew_files/figure-docx/unnamed-chunk-18-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858  18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kurt_skew_files/figure-docx/unnamed-chunk-18-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221125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547882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kurt_skew_files/figure-docx/unnamed-chunk-19-1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05 1997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kurt_skew_files/figure-docx/unnamed-chunk-19-2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39855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73333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kurt_skew_files/figure-docx/unnamed-chunk-20-1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48 18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kurt_skew_files/figure-docx/unnamed-chunk-20-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145112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077109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kurt_skew_files/figure-docx/unnamed-chunk-21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749 176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kurt_skew_files/figure-docx/unnamed-chunk-21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76957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48079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kurt_skew_files/figure-docx/unnamed-chunk-22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289 182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kurt_skew_files/figure-docx/unnamed-chunk-22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44146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28707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kurt_skew_files/figure-docx/unnamed-chunk-23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491 162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kurt_skew_files/figure-docx/unnamed-chunk-23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93406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6469178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kurt_skew_files/figure-docx/unnamed-chunk-24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79 603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911599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kurt_skew_files/figure-docx/unnamed-chunk-24-2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1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2975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159916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kurt_skew_files/figure-docx/unnamed-chunk-25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963 1805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kurt_skew_files/figure-docx/unnamed-chunk-25-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716395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72144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kurt_skew_files/figure-docx/unnamed-chunk-26-1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34   79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kurt_skew_files/figure-docx/unnamed-chunk-26-2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888338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3029935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kurt_skew_files/figure-docx/unnamed-chunk-27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834 1676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kurt_skew_files/figure-docx/unnamed-chunk-27-2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8650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938274</w:t>
      </w:r>
    </w:p>
    <w:p>
      <w:pPr>
        <w:pStyle w:val="SourceCode"/>
      </w:pPr>
      <w:r>
        <w:rPr>
          <w:rStyle w:val="FunctionTok"/>
        </w:rPr>
        <w:t xml:space="preserve">qqPlo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lin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kurt_skew_files/figure-docx/unnamed-chunk-28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1645  4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kurt_skew_files/figure-docx/unnamed-chunk-28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kurtosi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13444</w:t>
      </w:r>
    </w:p>
    <w:p>
      <w:pPr>
        <w:pStyle w:val="SourceCode"/>
      </w:pPr>
      <w:r>
        <w:rPr>
          <w:rStyle w:val="FunctionTok"/>
        </w:rPr>
        <w:t xml:space="preserve">skewness</w:t>
      </w:r>
      <w:r>
        <w:rPr>
          <w:rStyle w:val="NormalTok"/>
        </w:rPr>
        <w:t xml:space="preserve">(headscan_full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4872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-S testing</dc:title>
  <dc:creator/>
  <cp:keywords/>
  <dcterms:created xsi:type="dcterms:W3CDTF">2023-01-09T02:30:46Z</dcterms:created>
  <dcterms:modified xsi:type="dcterms:W3CDTF">2023-01-09T02:3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